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)-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-</w:t>
      </w:r>
      <w:proofErr w:type="spellStart"/>
      <w:r w:rsidR="00942600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Email: </w:t>
      </w:r>
      <w:r w:rsidR="00942600">
        <w:rPr>
          <w:rFonts w:ascii="Arial" w:hAnsi="Arial" w:cs="Arial"/>
          <w:sz w:val="22"/>
          <w:szCs w:val="22"/>
        </w:rPr>
        <w:t>xxxxxxxxx</w:t>
      </w:r>
      <w:r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3–presen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>
        <w:rPr>
          <w:rFonts w:ascii="Arial" w:hAnsi="Arial" w:cs="Arial"/>
          <w:b/>
          <w:bCs/>
          <w:iCs/>
          <w:sz w:val="22"/>
          <w:szCs w:val="22"/>
        </w:rPr>
        <w:t>, LLC</w:t>
      </w:r>
      <w:r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7038C8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</w:t>
      </w:r>
      <w:r w:rsidR="004E4627">
        <w:rPr>
          <w:rFonts w:ascii="Arial" w:hAnsi="Arial" w:cs="Arial"/>
          <w:i/>
          <w:sz w:val="22"/>
          <w:szCs w:val="22"/>
        </w:rPr>
        <w:t>2023</w:t>
      </w:r>
      <w:r w:rsidR="00B70341">
        <w:rPr>
          <w:rFonts w:ascii="Arial" w:hAnsi="Arial" w:cs="Arial"/>
          <w:i/>
          <w:sz w:val="22"/>
          <w:szCs w:val="22"/>
        </w:rPr>
        <w:tab/>
      </w:r>
      <w:r w:rsidR="004E4627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691FE73A" w14:textId="02B6501A" w:rsidR="007E734C" w:rsidRPr="007E734C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B30EBB">
        <w:rPr>
          <w:rFonts w:ascii="Arial" w:hAnsi="Arial" w:cs="Arial"/>
          <w:sz w:val="22"/>
          <w:szCs w:val="22"/>
        </w:rPr>
        <w:t xml:space="preserve">Hoffman, C. A., </w:t>
      </w:r>
      <w:r w:rsidRPr="00B30EBB">
        <w:rPr>
          <w:rFonts w:ascii="Arial" w:hAnsi="Arial" w:cs="Arial"/>
          <w:sz w:val="22"/>
          <w:szCs w:val="22"/>
        </w:rPr>
        <w:t xml:space="preserve">Rivera-Rivera, L. A., Cody, K. A., Rowley, H. A., Johnson, S. C., Wieben, O., Johnson, K. M., &amp; Eisenmenger, L. B. Normative Cerebral </w:t>
      </w:r>
      <w:r w:rsidR="007E734C">
        <w:rPr>
          <w:rFonts w:ascii="Arial" w:hAnsi="Arial" w:cs="Arial"/>
          <w:sz w:val="22"/>
          <w:szCs w:val="22"/>
        </w:rPr>
        <w:t>Hemodynamics</w:t>
      </w:r>
      <w:r w:rsidRPr="00B30EBB">
        <w:rPr>
          <w:rFonts w:ascii="Arial" w:hAnsi="Arial" w:cs="Arial"/>
          <w:sz w:val="22"/>
          <w:szCs w:val="22"/>
        </w:rPr>
        <w:t xml:space="preserve"> in </w:t>
      </w:r>
      <w:r w:rsidR="007E734C">
        <w:rPr>
          <w:rFonts w:ascii="Arial" w:hAnsi="Arial" w:cs="Arial"/>
          <w:sz w:val="22"/>
          <w:szCs w:val="22"/>
        </w:rPr>
        <w:t>Middle-Aged and</w:t>
      </w:r>
      <w:r w:rsidRPr="00B30EBB">
        <w:rPr>
          <w:rFonts w:ascii="Arial" w:hAnsi="Arial" w:cs="Arial"/>
          <w:sz w:val="22"/>
          <w:szCs w:val="22"/>
        </w:rPr>
        <w:t xml:space="preserve"> Older Adults using 4D Flow MRI</w:t>
      </w:r>
      <w:r w:rsidR="007E734C">
        <w:rPr>
          <w:rFonts w:ascii="Arial" w:hAnsi="Arial" w:cs="Arial"/>
          <w:sz w:val="22"/>
          <w:szCs w:val="22"/>
        </w:rPr>
        <w:t>: Initial Analysis of Vascular 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Radiology</w:t>
      </w:r>
      <w:r w:rsidRPr="00B30EBB">
        <w:rPr>
          <w:rFonts w:ascii="Arial" w:hAnsi="Arial" w:cs="Arial"/>
          <w:sz w:val="22"/>
          <w:szCs w:val="22"/>
        </w:rPr>
        <w:t xml:space="preserve">. </w:t>
      </w:r>
    </w:p>
    <w:p w14:paraId="4BB40036" w14:textId="5CF92389" w:rsidR="00BE6704" w:rsidRPr="00B30EBB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*</w:t>
      </w:r>
      <w:r w:rsidRPr="00B30EBB"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B30EBB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5CD5244C" w14:textId="6C017A90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Eisenmenger, L.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B30EBB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H. J., Johnson, K. M., &amp; Paulsen, J. S. (2022). Vascular Contributions to Alzheimer’s Disease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B30EBB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Capel, K. W.,</w:t>
      </w:r>
      <w:r w:rsidRPr="00B30EBB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eyond Time-of-Flight MRA: Review of Flow Imaging Techniques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Accepted to </w:t>
      </w:r>
      <w:proofErr w:type="spellStart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B7822E7" w14:textId="1D72105F" w:rsidR="00BE6704" w:rsidRPr="00B30EBB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 xml:space="preserve">Eisenmenger, L. B.*, Peret, A.*,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When Less is More: FAST MR Protocols for Neuroradiology. </w:t>
      </w:r>
      <w:r w:rsidR="004E4627">
        <w:rPr>
          <w:rFonts w:ascii="Arial" w:hAnsi="Arial" w:cs="Arial"/>
          <w:i/>
          <w:iCs/>
          <w:sz w:val="22"/>
          <w:szCs w:val="22"/>
        </w:rPr>
        <w:t>In Press with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 w:rsidRPr="00B30EBB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B30EBB">
        <w:rPr>
          <w:rFonts w:ascii="Arial" w:hAnsi="Arial" w:cs="Arial"/>
          <w:i/>
          <w:iCs/>
          <w:sz w:val="22"/>
          <w:szCs w:val="22"/>
        </w:rPr>
        <w:t>.</w:t>
      </w:r>
      <w:r w:rsidRPr="00B30EBB">
        <w:rPr>
          <w:rFonts w:ascii="Arial" w:hAnsi="Arial" w:cs="Arial"/>
          <w:sz w:val="22"/>
          <w:szCs w:val="22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5506E6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5506E6">
        <w:rPr>
          <w:rFonts w:ascii="Arial" w:hAnsi="Arial" w:cs="Arial"/>
          <w:sz w:val="22"/>
          <w:szCs w:val="22"/>
        </w:rPr>
        <w:t xml:space="preserve">, A., </w:t>
      </w:r>
      <w:r w:rsidRPr="005506E6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lastRenderedPageBreak/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3BEAC4DC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licoeur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luzern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M., Frank, J., Williams, J., Ludwig, K., &amp; Johnson, K. M. Evaluation of Relationship Between Trigeminal Nerve Stimulation and Hemodynamics using 4D-Flow MRI: A Pilot Study in Swine Model. 2023 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2021 ISMRM &amp; SMRT Annual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0684F" w14:textId="77777777" w:rsidR="00357CBF" w:rsidRDefault="00357CBF">
      <w:r>
        <w:separator/>
      </w:r>
    </w:p>
  </w:endnote>
  <w:endnote w:type="continuationSeparator" w:id="0">
    <w:p w14:paraId="3FBA67A4" w14:textId="77777777" w:rsidR="00357CBF" w:rsidRDefault="00357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0A5BC" w14:textId="77777777" w:rsidR="00357CBF" w:rsidRDefault="00357CBF">
      <w:r>
        <w:separator/>
      </w:r>
    </w:p>
  </w:footnote>
  <w:footnote w:type="continuationSeparator" w:id="0">
    <w:p w14:paraId="7503D3D9" w14:textId="77777777" w:rsidR="00357CBF" w:rsidRDefault="00357C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sawFANOncE4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6</Pages>
  <Words>2572</Words>
  <Characters>1466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91</cp:revision>
  <cp:lastPrinted>2023-03-13T14:10:00Z</cp:lastPrinted>
  <dcterms:created xsi:type="dcterms:W3CDTF">2022-02-28T20:58:00Z</dcterms:created>
  <dcterms:modified xsi:type="dcterms:W3CDTF">2023-03-17T05:29:00Z</dcterms:modified>
</cp:coreProperties>
</file>